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Israel</w:t>
      </w:r>
      <w:r>
        <w:t xml:space="preserve"> </w:t>
      </w:r>
      <w:r>
        <w:t xml:space="preserve">Tel</w:t>
      </w:r>
      <w:r>
        <w:t xml:space="preserve"> </w:t>
      </w:r>
      <w:r>
        <w:t xml:space="preserve">Aviv</w:t>
      </w:r>
    </w:p>
    <w:p>
      <w:pPr>
        <w:pStyle w:val="FirstParagraph"/>
      </w:pPr>
      <w:r>
        <w:t xml:space="preserve">Your Name</w:t>
      </w:r>
    </w:p>
    <w:p>
      <w:pPr>
        <w:pStyle w:val="BodyText"/>
      </w:pPr>
      <w:r>
        <w:t xml:space="preserve">123 Main Street, Tel Aviv, Israel</w:t>
      </w:r>
    </w:p>
    <w:p>
      <w:pPr>
        <w:pStyle w:val="BodyText"/>
      </w:pPr>
      <w:r>
        <w:t xml:space="preserve">Email: your.email@example.com | Phone: +972-123-456-7890</w:t>
      </w:r>
    </w:p>
    <w:bookmarkStart w:id="20" w:name="X788a7b4eb3f6478db86c05b457d94f01d498a8f"/>
    <w:p>
      <w:pPr>
        <w:pStyle w:val="Heading1"/>
      </w:pPr>
      <w:r>
        <w:t xml:space="preserve">Cover Letter for Mechanical Engineer Position in Israel Tel Aviv</w:t>
      </w:r>
    </w:p>
    <w:p>
      <w:pPr>
        <w:pStyle w:val="FirstParagraph"/>
      </w:pPr>
      <w:r>
        <w:t xml:space="preserve">Dear Hiring Manager,</w:t>
      </w:r>
    </w:p>
    <w:p>
      <w:pPr>
        <w:pStyle w:val="BodyText"/>
      </w:pPr>
      <w:r>
        <w:t xml:space="preserve">It is with great enthusiasm that I submit my application for the Mechanical Engineer position at [Company Name], located in the vibrant and innovative hub of Israel Tel Aviv. As a highly motivated and experienced mechanical engineer, I am eager to contribute my technical expertise, problem-solving skills, and passion for innovation to a dynamic organization that values excellence and forward-thinking solutions. Tel Aviv’s reputation as a global center for technology, startups, and advanced manufacturing aligns perfectly with my career aspirations, and I am excited about the opportunity to join your team in this thriving environment.</w:t>
      </w:r>
    </w:p>
    <w:p>
      <w:pPr>
        <w:pStyle w:val="BodyText"/>
      </w:pPr>
      <w:r>
        <w:t xml:space="preserve">About Me</w:t>
      </w:r>
    </w:p>
    <w:p>
      <w:pPr>
        <w:pStyle w:val="BodyText"/>
      </w:pPr>
      <w:r>
        <w:t xml:space="preserve">With over [X] years of experience in mechanical engineering, I have developed a strong foundation in design, analysis, and implementation of mechanical systems across diverse industries. My background includes working on projects ranging from industrial automation to renewable energy solutions, where I consistently delivered results that combined technical precision with cost-effective innovation. My work has been guided by a commitment to sustainability, efficiency, and the application of cutting-edge technologies—principles that resonate deeply with the ethos of Israel Tel Aviv’s engineering community.</w:t>
      </w:r>
    </w:p>
    <w:p>
      <w:pPr>
        <w:pStyle w:val="BodyText"/>
      </w:pPr>
      <w:r>
        <w:t xml:space="preserve">As a Mechanical Engineer, I have specialized in [specific areas, e.g., "thermal systems," "fluid dynamics," or "mechanical design"], which has allowed me to tackle complex challenges and develop solutions that enhance performance and reliability. For instance, during my tenure at [Previous Company], I led the redesign of a [specific project], which improved system efficiency by [X]% and reduced operational costs by [Y]%. This experience reinforced my ability to translate theoretical concepts into practical, real-world applications—a skill I am eager to bring to your organization.</w:t>
      </w:r>
    </w:p>
    <w:p>
      <w:pPr>
        <w:pStyle w:val="BodyText"/>
      </w:pPr>
      <w:r>
        <w:t xml:space="preserve">Why Israel Tel Aviv?</w:t>
      </w:r>
    </w:p>
    <w:p>
      <w:pPr>
        <w:pStyle w:val="BodyText"/>
      </w:pPr>
      <w:r>
        <w:t xml:space="preserve">Israel Tel Aviv is more than just a location; it is a symbol of innovation, resilience, and technological leadership. The city’s unique ecosystem, which blends traditional engineering excellence with the agility of startups and the scale of multinational corporations, creates an ideal environment for mechanical engineers to thrive. I am particularly drawn to [Company Name]’s focus on [specific area relevant to the company’s work, e.g., "smart manufacturing," "green technology," or "robotics"], as it aligns with my professional interests and long-term goals.</w:t>
      </w:r>
    </w:p>
    <w:p>
      <w:pPr>
        <w:pStyle w:val="BodyText"/>
      </w:pPr>
      <w:r>
        <w:t xml:space="preserve">Living and working in Tel Aviv has exposed me to a culture that values creativity, collaboration, and continuous learning. The city’s proximity to global markets, coupled with its emphasis on R&amp;D and innovation, makes it an unparalleled place for mechanical engineers to make an impact. I am confident that my background in [specific skills or experiences] will allow me to contribute meaningfully to your projects while growing professionally within this dynamic setting.</w:t>
      </w:r>
    </w:p>
    <w:p>
      <w:pPr>
        <w:pStyle w:val="BodyText"/>
      </w:pPr>
      <w:r>
        <w:t xml:space="preserve">Professional Expertise</w:t>
      </w:r>
    </w:p>
    <w:p>
      <w:pPr>
        <w:pStyle w:val="BodyText"/>
      </w:pPr>
      <w:r>
        <w:t xml:space="preserve">My career as a Mechanical Engineer has been defined by a combination of technical proficiency, leadership, and a dedication to quality. I am proficient in using industry-standard software such as [CAD tools like SolidWorks or AutoCAD], [simulation tools like ANSYS or MATLAB], and [project management platforms like Jira or Trello]. These tools enable me to streamline workflows, optimize designs, and collaborate effectively with cross-functional teams.</w:t>
      </w:r>
    </w:p>
    <w:p>
      <w:pPr>
        <w:pStyle w:val="BodyText"/>
      </w:pPr>
      <w:r>
        <w:t xml:space="preserve">One of my core strengths lies in my ability to approach problems from multiple perspectives. For example, during a recent project focused on [specific task], I identified a critical bottleneck in the production process and proposed a redesign that not only resolved the issue but also enhanced overall system performance. This experience highlighted my knack for balancing technical rigor with practicality—a trait I believe is essential for success in Tel Aviv’s fast-paced engineering landscape.</w:t>
      </w:r>
    </w:p>
    <w:p>
      <w:pPr>
        <w:pStyle w:val="BodyText"/>
      </w:pPr>
      <w:r>
        <w:t xml:space="preserve">Alignment with Your Values</w:t>
      </w:r>
    </w:p>
    <w:p>
      <w:pPr>
        <w:pStyle w:val="BodyText"/>
      </w:pPr>
      <w:r>
        <w:t xml:space="preserve">What excites me most about [Company Name] is your commitment to [specific company value, e.g., "sustainability," "innovation," or "customer-centric solutions"]. As a Mechanical Engineer, I have always sought organizations that prioritize these principles, and I am confident that your mission resonates with my own. Tel Aviv’s engineering community is known for its collaborative spirit and willingness to push boundaries, and I am eager to contribute to a team that shares this vision.</w:t>
      </w:r>
    </w:p>
    <w:p>
      <w:pPr>
        <w:pStyle w:val="BodyText"/>
      </w:pPr>
      <w:r>
        <w:t xml:space="preserve">In addition to my technical skills, I bring strong interpersonal abilities that foster teamwork and communication. I have consistently worked in multidisciplinary environments, where my ability to translate complex engineering concepts into clear, actionable plans has been instrumental in achieving project goals. Whether collaborating with fellow engineers, liaising with clients, or mentoring junior staff, I approach every task with integrity and a focus on results.</w:t>
      </w:r>
    </w:p>
    <w:p>
      <w:pPr>
        <w:pStyle w:val="BodyText"/>
      </w:pPr>
      <w:r>
        <w:t xml:space="preserve">Conclusion</w:t>
      </w:r>
    </w:p>
    <w:p>
      <w:pPr>
        <w:pStyle w:val="BodyText"/>
      </w:pPr>
      <w:r>
        <w:t xml:space="preserve">In conclusion, I am deeply enthusiastic about the opportunity to join [Company Name] as a Mechanical Engineer in Israel Tel Aviv. My technical expertise, passion for innovation, and alignment with your company’s values position me to make a meaningful contribution to your team. I would welcome the chance to discuss how my background and skills align with your needs in greater detail.</w:t>
      </w:r>
    </w:p>
    <w:p>
      <w:pPr>
        <w:pStyle w:val="BodyText"/>
      </w:pPr>
      <w:r>
        <w:t xml:space="preserve">Thank you for considering my application. I look forward to the possibility of contributing to [Company Name]’s continued success and growth in Israel Tel Aviv’s ever-evolving engineering landscape.</w:t>
      </w:r>
    </w:p>
    <w:p>
      <w:pPr>
        <w:pStyle w:val="BodyText"/>
      </w:pPr>
      <w:r>
        <w:t xml:space="preserve">Sincerely,</w:t>
      </w:r>
    </w:p>
    <w:p>
      <w:pPr>
        <w:pStyle w:val="BodyText"/>
      </w:pPr>
      <w:r>
        <w:t xml:space="preserve">Your Name</w:t>
      </w:r>
    </w:p>
    <w:p>
      <w:pPr>
        <w:pStyle w:val="BodyText"/>
      </w:pPr>
      <w:r>
        <w:t xml:space="preserve">LinkedIn: [Your LinkedIn Profile] | GitHub/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Cover Letter - Israel Tel Aviv</dc:title>
  <dc:creator/>
  <dc:language>en</dc:language>
  <cp:keywords/>
  <dcterms:created xsi:type="dcterms:W3CDTF">2026-07-23T12:11:31Z</dcterms:created>
  <dcterms:modified xsi:type="dcterms:W3CDTF">2026-07-23T12:11:31Z</dcterms:modified>
</cp:coreProperties>
</file>

<file path=docProps/custom.xml><?xml version="1.0" encoding="utf-8"?>
<Properties xmlns="http://schemas.openxmlformats.org/officeDocument/2006/custom-properties" xmlns:vt="http://schemas.openxmlformats.org/officeDocument/2006/docPropsVTypes"/>
</file>